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7C3F1" w14:textId="4625A076" w:rsidR="00031F2A" w:rsidRDefault="00D45C8D">
      <w:r>
        <w:t>Michael Tempesta</w:t>
      </w:r>
      <w:r>
        <w:tab/>
      </w:r>
      <w:r>
        <w:tab/>
        <w:t>IT2789</w:t>
      </w:r>
      <w:r>
        <w:tab/>
      </w:r>
      <w:r>
        <w:tab/>
        <w:t>December 10, 2021</w:t>
      </w:r>
    </w:p>
    <w:p w14:paraId="2C89BA77" w14:textId="3AC33AC7" w:rsidR="00D45C8D" w:rsidRDefault="00D45C8D"/>
    <w:p w14:paraId="6EB2AC12" w14:textId="6CFC3B99" w:rsidR="00D45C8D" w:rsidRDefault="00D45C8D"/>
    <w:p w14:paraId="40A25680" w14:textId="77777777" w:rsidR="00A955B3" w:rsidRDefault="00A955B3"/>
    <w:p w14:paraId="6B9F3FFE" w14:textId="5766E144" w:rsidR="00D45C8D" w:rsidRDefault="00D45C8D"/>
    <w:p w14:paraId="20DCE06C" w14:textId="41DE8E7F" w:rsidR="00D45C8D" w:rsidRDefault="00D45C8D" w:rsidP="00D45C8D">
      <w:pPr>
        <w:jc w:val="center"/>
      </w:pPr>
      <w:r>
        <w:t>Requirements</w:t>
      </w:r>
    </w:p>
    <w:p w14:paraId="120D707C" w14:textId="28A1106D" w:rsidR="00D45C8D" w:rsidRDefault="00D45C8D" w:rsidP="00D45C8D">
      <w:pPr>
        <w:jc w:val="center"/>
      </w:pPr>
    </w:p>
    <w:p w14:paraId="45FFF519" w14:textId="612FA863" w:rsidR="00D45C8D" w:rsidRDefault="00D45C8D" w:rsidP="00D45C8D">
      <w:pPr>
        <w:ind w:left="359"/>
        <w:jc w:val="center"/>
      </w:pPr>
      <w:r>
        <w:t xml:space="preserve">The requirement for this program </w:t>
      </w:r>
      <w:r w:rsidR="00EC3462">
        <w:t xml:space="preserve">is </w:t>
      </w:r>
      <w:r>
        <w:t xml:space="preserve">to calculate the first </w:t>
      </w:r>
      <w:r w:rsidR="00CB7CEB">
        <w:t>45</w:t>
      </w:r>
      <w:r>
        <w:t xml:space="preserve"> Fibonacci numbers in the sequence.</w:t>
      </w:r>
    </w:p>
    <w:p w14:paraId="7A41B1CB" w14:textId="78F5DADE" w:rsidR="00097CE6" w:rsidRDefault="00097CE6" w:rsidP="00D45C8D">
      <w:pPr>
        <w:ind w:left="359"/>
        <w:jc w:val="center"/>
      </w:pPr>
      <w:r>
        <w:t>Each calculation will be outputted on the screen.</w:t>
      </w:r>
    </w:p>
    <w:p w14:paraId="0478B0C4" w14:textId="25220D8C" w:rsidR="00490B61" w:rsidRDefault="00490B61" w:rsidP="00D45C8D">
      <w:pPr>
        <w:ind w:left="359"/>
        <w:jc w:val="center"/>
      </w:pPr>
    </w:p>
    <w:p w14:paraId="266E6C22" w14:textId="3117777E" w:rsidR="00490B61" w:rsidRDefault="00490B61" w:rsidP="00D45C8D">
      <w:pPr>
        <w:ind w:left="359"/>
        <w:jc w:val="center"/>
      </w:pPr>
    </w:p>
    <w:p w14:paraId="6C4FE8D3" w14:textId="77777777" w:rsidR="00A12C89" w:rsidRDefault="00A12C89" w:rsidP="00D45C8D">
      <w:pPr>
        <w:ind w:left="359"/>
        <w:jc w:val="center"/>
      </w:pPr>
    </w:p>
    <w:p w14:paraId="5D92A666" w14:textId="4635DEC1" w:rsidR="00490B61" w:rsidRDefault="00490B61" w:rsidP="00D45C8D">
      <w:pPr>
        <w:ind w:left="359"/>
        <w:jc w:val="center"/>
      </w:pPr>
      <w:r>
        <w:t>Features</w:t>
      </w:r>
    </w:p>
    <w:p w14:paraId="1BAF6D4E" w14:textId="3400FEFC" w:rsidR="00490B61" w:rsidRDefault="00490B61" w:rsidP="00D45C8D">
      <w:pPr>
        <w:ind w:left="359"/>
        <w:jc w:val="center"/>
      </w:pPr>
    </w:p>
    <w:p w14:paraId="2542E57C" w14:textId="6C73EFFC" w:rsidR="00490B61" w:rsidRDefault="00490B61" w:rsidP="00D45C8D">
      <w:pPr>
        <w:ind w:left="359"/>
        <w:jc w:val="center"/>
      </w:pPr>
      <w:r>
        <w:t>Will store the results after the first calculation to be used in the next calculation</w:t>
      </w:r>
    </w:p>
    <w:p w14:paraId="36CA7721" w14:textId="1EC663E7" w:rsidR="00490B61" w:rsidRDefault="00A12C89" w:rsidP="00D45C8D">
      <w:pPr>
        <w:ind w:left="359"/>
        <w:jc w:val="center"/>
      </w:pPr>
      <w:r>
        <w:t>Will display the results</w:t>
      </w:r>
      <w:r w:rsidR="00FA2CE7">
        <w:t xml:space="preserve"> of the calculation</w:t>
      </w:r>
      <w:r>
        <w:t xml:space="preserve"> in a message box or the console.</w:t>
      </w:r>
    </w:p>
    <w:p w14:paraId="09EA3FE6" w14:textId="77777777" w:rsidR="00FA2CE7" w:rsidRDefault="00FA2CE7" w:rsidP="00D45C8D">
      <w:pPr>
        <w:ind w:left="359"/>
        <w:jc w:val="center"/>
      </w:pPr>
    </w:p>
    <w:sectPr w:rsidR="00FA2C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E95965"/>
    <w:multiLevelType w:val="hybridMultilevel"/>
    <w:tmpl w:val="63E23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s7C0NDE1MDQzNbRQ0lEKTi0uzszPAykwqgUAdDYDYCwAAAA="/>
  </w:docVars>
  <w:rsids>
    <w:rsidRoot w:val="00D45C8D"/>
    <w:rsid w:val="00031F2A"/>
    <w:rsid w:val="00097CE6"/>
    <w:rsid w:val="00490B61"/>
    <w:rsid w:val="00A12C89"/>
    <w:rsid w:val="00A955B3"/>
    <w:rsid w:val="00CB7CEB"/>
    <w:rsid w:val="00D45C8D"/>
    <w:rsid w:val="00EC3462"/>
    <w:rsid w:val="00FA2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7330F"/>
  <w15:chartTrackingRefBased/>
  <w15:docId w15:val="{E817BF2E-843C-42DA-9FF7-118F4B142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C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empesta</dc:creator>
  <cp:keywords/>
  <dc:description/>
  <cp:lastModifiedBy>Michael Tempesta</cp:lastModifiedBy>
  <cp:revision>6</cp:revision>
  <dcterms:created xsi:type="dcterms:W3CDTF">2021-12-11T04:03:00Z</dcterms:created>
  <dcterms:modified xsi:type="dcterms:W3CDTF">2021-12-15T17:29:00Z</dcterms:modified>
</cp:coreProperties>
</file>